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>{{ company</w:t>
      </w:r>
      <w:proofErr w:type="gramEnd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15AE5F65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7E52ED">
        <w:rPr>
          <w:rFonts w:ascii="Century Gothic" w:eastAsia="Century Gothic" w:hAnsi="Century Gothic" w:cs="Century Gothic"/>
          <w:sz w:val="22"/>
          <w:szCs w:val="22"/>
        </w:rPr>
        <w:t>T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3E09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3E09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30663937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0E8CF654" w:rsidR="005B6066" w:rsidRPr="007E52ED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Resid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c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_city</w:t>
      </w:r>
      <w:proofErr w:type="spell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state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05DE511F" w14:textId="2C64C1D7" w:rsidR="005B6066" w:rsidRPr="007E52ED" w:rsidRDefault="007E52ED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Mobil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+{</w:t>
      </w:r>
      <w:proofErr w:type="gram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i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CDAD7DF" w14:textId="306D3251" w:rsidR="005B6066" w:rsidRPr="00847416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Email</w:t>
      </w:r>
      <w:r w:rsidR="00FD19EE" w:rsidRPr="00847416">
        <w:rPr>
          <w:rFonts w:ascii="Century Gothic" w:eastAsia="Century Gothic" w:hAnsi="Century Gothic" w:cs="Century Gothic"/>
          <w:sz w:val="22"/>
          <w:szCs w:val="22"/>
        </w:rPr>
        <w:tab/>
      </w:r>
      <w:hyperlink r:id="rId9" w:history="1"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{{</w:t>
        </w:r>
        <w:proofErr w:type="spellStart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cdd_email</w:t>
        </w:r>
        <w:proofErr w:type="spellEnd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}}</w:t>
        </w:r>
      </w:hyperlink>
    </w:p>
    <w:p w14:paraId="10E77F63" w14:textId="683025C4" w:rsidR="00613EFC" w:rsidRPr="00847416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_nationality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age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anos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personal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865CA6" w:rsidRPr="00847416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77A1085F" w:rsidR="005B6066" w:rsidRPr="00452F8A" w:rsidRDefault="007E52ED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P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R</w:t>
      </w:r>
      <w:r>
        <w:rPr>
          <w:rFonts w:ascii="Century Gothic" w:eastAsia="Century Gothic" w:hAnsi="Century Gothic" w:cs="Century Gothic"/>
          <w:b/>
          <w:sz w:val="22"/>
          <w:szCs w:val="22"/>
        </w:rPr>
        <w:t>OFESSIONAL TR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AJE</w:t>
      </w:r>
      <w:r>
        <w:rPr>
          <w:rFonts w:ascii="Century Gothic" w:eastAsia="Century Gothic" w:hAnsi="Century Gothic" w:cs="Century Gothic"/>
          <w:b/>
          <w:sz w:val="22"/>
          <w:szCs w:val="22"/>
        </w:rPr>
        <w:t>CTORY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4993DB6C" w:rsidR="00764D37" w:rsidRPr="00F43F29" w:rsidRDefault="00F43F29" w:rsidP="00F43F29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9DF012C" w14:textId="34A00AE4" w:rsidR="00285BE3" w:rsidRPr="00526EBF" w:rsidRDefault="00F43F29" w:rsidP="00D554A2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{% if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item.job_count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&gt; 1 %}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{% endif %}</w:t>
      </w:r>
    </w:p>
    <w:p w14:paraId="50DE8912" w14:textId="13732B77" w:rsidR="00915759" w:rsidRPr="00992FC7" w:rsidRDefault="00233548" w:rsidP="00992FC7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27C82919" w:rsidR="00DE24BD" w:rsidRPr="009672E8" w:rsidRDefault="007E52ED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ACADEMIC B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>A</w:t>
      </w:r>
      <w:r>
        <w:rPr>
          <w:rFonts w:ascii="Century Gothic" w:eastAsia="Century Gothic" w:hAnsi="Century Gothic" w:cs="Century Gothic"/>
          <w:b/>
          <w:sz w:val="22"/>
          <w:szCs w:val="22"/>
        </w:rPr>
        <w:t>CKGROUND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74E79100" w:rsidR="00024F28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72B2B4D8" w14:textId="4CD0A872" w:rsidR="00FA6A52" w:rsidRPr="00572025" w:rsidRDefault="00FA6A52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EIGN LANGUAGE</w:t>
      </w: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63EC222A" w:rsidR="00202465" w:rsidRDefault="00024F28" w:rsidP="00B333CE">
      <w:pPr>
        <w:tabs>
          <w:tab w:val="left" w:pos="3119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613EFC"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FB0D7C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43AC8C45" w:rsidR="00882CB5" w:rsidRPr="00FB0D7C" w:rsidRDefault="00FB0D7C" w:rsidP="00B333CE">
      <w:pPr>
        <w:tabs>
          <w:tab w:val="left" w:pos="3119"/>
        </w:tabs>
        <w:spacing w:line="276" w:lineRule="auto"/>
        <w:ind w:left="3119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274820B4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I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NS ON THE PROFESSIONAL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 xml:space="preserve">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7C578F03" w:rsidR="003F3E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 xml:space="preserve">BEHAVIORAL </w:t>
      </w:r>
      <w:r w:rsidR="00FA6A52">
        <w:rPr>
          <w:rFonts w:ascii="Century Gothic" w:eastAsia="Century Gothic" w:hAnsi="Century Gothic" w:cs="Century Gothic"/>
          <w:b/>
          <w:sz w:val="22"/>
          <w:szCs w:val="22"/>
        </w:rPr>
        <w:t xml:space="preserve">PROFILE 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INDICA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T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ORS</w:t>
      </w:r>
    </w:p>
    <w:p w14:paraId="3C76CE30" w14:textId="34D0EEB1" w:rsidR="003D42C2" w:rsidRPr="00847416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E222E48" w14:textId="5C41E206" w:rsidR="003D42C2" w:rsidRPr="00847416" w:rsidRDefault="003D42C2" w:rsidP="003D42C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bhv_profile</w:t>
      </w:r>
      <w:proofErr w:type="spellEnd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65F9BBFC" w14:textId="38ADA2DD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3DF0318" w14:textId="105B2607" w:rsidR="004805A7" w:rsidRPr="00F43F29" w:rsidRDefault="004805A7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PROF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SSIONA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L EXPERIENCE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S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39C8C2EF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 xml:space="preserve">{% if </w:t>
      </w:r>
      <w:proofErr w:type="spellStart"/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>item.job_count</w:t>
      </w:r>
      <w:proofErr w:type="spellEnd"/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 xml:space="preserve"> &gt; 1 %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>{% endif %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7777777" w:rsidR="004805A7" w:rsidRPr="00176962" w:rsidRDefault="004805A7" w:rsidP="004805A7">
      <w:pPr>
        <w:tabs>
          <w:tab w:val="left" w:pos="1134"/>
        </w:tabs>
        <w:ind w:left="510" w:hanging="510"/>
        <w:jc w:val="both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847416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847416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E454E70" w14:textId="77777777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8EA8C18" w14:textId="04F9079F" w:rsidR="005B60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DC38D9" w:rsidRPr="00847416">
        <w:rPr>
          <w:rFonts w:ascii="Century Gothic" w:eastAsia="Century Gothic" w:hAnsi="Century Gothic" w:cs="Century Gothic"/>
          <w:b/>
          <w:sz w:val="22"/>
          <w:szCs w:val="22"/>
        </w:rPr>
        <w:t>M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PENSATION PACKAGE</w:t>
      </w:r>
    </w:p>
    <w:p w14:paraId="090D6F61" w14:textId="77777777" w:rsidR="005B6066" w:rsidRPr="0084741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6F86F84B" w14:textId="733AC3BA" w:rsidR="004025BC" w:rsidRPr="007E52ED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For reference, the current compensation p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>a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ckage </w:t>
      </w:r>
      <w:r>
        <w:rPr>
          <w:rFonts w:ascii="Century Gothic" w:eastAsia="Century Gothic" w:hAnsi="Century Gothic" w:cs="Century Gothic"/>
          <w:sz w:val="22"/>
          <w:szCs w:val="22"/>
        </w:rPr>
        <w:t>at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="0061184F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{</w:t>
      </w:r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{</w:t>
      </w:r>
      <w:r w:rsidR="00FE4428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proofErr w:type="spellStart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last</w:t>
      </w:r>
      <w:proofErr w:type="gramEnd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="008978A3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: </w:t>
      </w:r>
    </w:p>
    <w:p w14:paraId="5870FA43" w14:textId="44F51078" w:rsidR="005B6066" w:rsidRPr="007E52ED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088A779F" w14:textId="0B240BF9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</w:rPr>
        <w:t>Employment Bond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72F510E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M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onthly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Wag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3D25A5B" w:rsidR="00133906" w:rsidRPr="007E52ED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PLR/PPR o</w:t>
      </w:r>
      <w:r w:rsidR="007E52ED" w:rsidRPr="007E52ED">
        <w:rPr>
          <w:rFonts w:ascii="Century Gothic" w:eastAsia="Century Gothic" w:hAnsi="Century Gothic" w:cs="Century Gothic"/>
          <w:sz w:val="22"/>
          <w:szCs w:val="22"/>
        </w:rPr>
        <w:t>r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A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ual</w:t>
      </w:r>
      <w:r w:rsidR="007E52ED">
        <w:rPr>
          <w:rFonts w:ascii="Century Gothic" w:eastAsia="Century Gothic" w:hAnsi="Century Gothic" w:cs="Century Gothic"/>
          <w:sz w:val="22"/>
          <w:szCs w:val="22"/>
        </w:rPr>
        <w:t xml:space="preserve"> Bonus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7E52ED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Pr="007E52ED">
        <w:rPr>
          <w:rFonts w:ascii="Century Gothic" w:eastAsia="Century Gothic" w:hAnsi="Century Gothic" w:cs="Century Gothic"/>
          <w:sz w:val="22"/>
          <w:szCs w:val="22"/>
        </w:rPr>
        <w:t>_variable</w:t>
      </w:r>
      <w:proofErr w:type="spellEnd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6DE6E22E" w14:textId="0A2C460C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Voucher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020A14BB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6E6E631C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17AF01AD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Insuranc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AC42038" w14:textId="137C374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her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8ADFC04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ar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y</w:t>
      </w:r>
      <w:proofErr w:type="spellEnd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Expe</w:t>
      </w:r>
      <w:r w:rsidR="00847416">
        <w:rPr>
          <w:rFonts w:ascii="Century Gothic" w:eastAsia="Century Gothic" w:hAnsi="Century Gothic" w:cs="Century Gothic"/>
          <w:sz w:val="22"/>
          <w:szCs w:val="22"/>
          <w:lang w:val="pt-BR"/>
        </w:rPr>
        <w:t>c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ation</w:t>
      </w:r>
      <w:proofErr w:type="spellEnd"/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494773A4" w:rsidR="005B6066" w:rsidRPr="0084741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S</w:t>
      </w:r>
      <w:r w:rsidR="007E52ED" w:rsidRPr="00847416">
        <w:rPr>
          <w:rFonts w:ascii="Century Gothic" w:eastAsia="Century Gothic" w:hAnsi="Century Gothic" w:cs="Century Gothic"/>
          <w:sz w:val="22"/>
          <w:szCs w:val="22"/>
        </w:rPr>
        <w:t>a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>o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Paulo, </w:t>
      </w:r>
      <w:proofErr w:type="gram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report</w:t>
      </w:r>
      <w:proofErr w:type="gram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_date</w:t>
      </w:r>
      <w:proofErr w:type="spell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B573867" w14:textId="737CF694" w:rsidR="005B6066" w:rsidRPr="00847416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By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 xml:space="preserve">: 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Consultant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C764B" w14:textId="77777777" w:rsidR="00C0654C" w:rsidRDefault="00C0654C">
      <w:r>
        <w:separator/>
      </w:r>
    </w:p>
  </w:endnote>
  <w:endnote w:type="continuationSeparator" w:id="0">
    <w:p w14:paraId="132B6514" w14:textId="77777777" w:rsidR="00C0654C" w:rsidRDefault="00C065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39B9D82D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th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floor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– Cerqueira C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e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01419-913 - S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a</w:t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o Paulo, SP </w:t>
    </w:r>
  </w:p>
  <w:p w14:paraId="250D1839" w14:textId="2BFDF478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>P</w:t>
    </w:r>
    <w:r w:rsidR="007E52ED">
      <w:rPr>
        <w:rFonts w:ascii="Century Gothic" w:eastAsia="Century Gothic" w:hAnsi="Century Gothic" w:cs="Century Gothic"/>
        <w:sz w:val="16"/>
        <w:szCs w:val="16"/>
      </w:rPr>
      <w:t>age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</w:rPr>
      <w:t>of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9B090" w14:textId="77777777" w:rsidR="00C0654C" w:rsidRDefault="00C0654C">
      <w:r>
        <w:separator/>
      </w:r>
    </w:p>
  </w:footnote>
  <w:footnote w:type="continuationSeparator" w:id="0">
    <w:p w14:paraId="7F4D9E1E" w14:textId="77777777" w:rsidR="00C0654C" w:rsidRDefault="00C065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1A98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31B9"/>
    <w:rsid w:val="002E714D"/>
    <w:rsid w:val="002F1038"/>
    <w:rsid w:val="002F3E09"/>
    <w:rsid w:val="002F3F07"/>
    <w:rsid w:val="00306E24"/>
    <w:rsid w:val="00311AE4"/>
    <w:rsid w:val="00315CD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951BC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E52ED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47416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D0162"/>
    <w:rsid w:val="00BD29E4"/>
    <w:rsid w:val="00BE02DA"/>
    <w:rsid w:val="00BF0309"/>
    <w:rsid w:val="00BF7841"/>
    <w:rsid w:val="00C025A5"/>
    <w:rsid w:val="00C0654C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4EA8"/>
    <w:rsid w:val="00DD6FC3"/>
    <w:rsid w:val="00DE0CB5"/>
    <w:rsid w:val="00DE1306"/>
    <w:rsid w:val="00DE24BD"/>
    <w:rsid w:val="00DE3345"/>
    <w:rsid w:val="00DF0E05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4C7D"/>
    <w:rsid w:val="00EB5342"/>
    <w:rsid w:val="00EC16EE"/>
    <w:rsid w:val="00EC1EB5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A6A52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288</Words>
  <Characters>164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6</cp:revision>
  <dcterms:created xsi:type="dcterms:W3CDTF">2025-04-28T15:43:00Z</dcterms:created>
  <dcterms:modified xsi:type="dcterms:W3CDTF">2025-05-24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